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202fa4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03195e20-a33b-4ed1-b111-ce9d9ed068f7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c10e8ac0-6c87-499f-8b71-55dfdaf7d32b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14:08Z</dcterms:created>
  <dcterms:modified xsi:type="dcterms:W3CDTF">2023-07-06T18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